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E7D66" w14:textId="3327927B" w:rsidR="00EE2BC3" w:rsidRPr="00EE2BC3" w:rsidRDefault="00EE2BC3" w:rsidP="00EE2BC3">
      <w:pPr>
        <w:jc w:val="center"/>
        <w:rPr>
          <w:b/>
          <w:bCs/>
          <w:sz w:val="28"/>
          <w:szCs w:val="28"/>
        </w:rPr>
      </w:pPr>
      <w:r w:rsidRPr="00EE2BC3">
        <w:rPr>
          <w:b/>
          <w:bCs/>
          <w:sz w:val="28"/>
          <w:szCs w:val="28"/>
        </w:rPr>
        <w:t xml:space="preserve">Canada PNP – The </w:t>
      </w:r>
      <w:r w:rsidR="0050274E">
        <w:rPr>
          <w:b/>
          <w:bCs/>
          <w:sz w:val="28"/>
          <w:szCs w:val="28"/>
        </w:rPr>
        <w:t>E</w:t>
      </w:r>
      <w:r w:rsidRPr="00EE2BC3">
        <w:rPr>
          <w:b/>
          <w:bCs/>
          <w:sz w:val="28"/>
          <w:szCs w:val="28"/>
        </w:rPr>
        <w:t xml:space="preserve">asiest and </w:t>
      </w:r>
      <w:r w:rsidR="0050274E">
        <w:rPr>
          <w:b/>
          <w:bCs/>
          <w:sz w:val="28"/>
          <w:szCs w:val="28"/>
        </w:rPr>
        <w:t>Fastest</w:t>
      </w:r>
      <w:r w:rsidRPr="00EE2BC3">
        <w:rPr>
          <w:b/>
          <w:bCs/>
          <w:sz w:val="28"/>
          <w:szCs w:val="28"/>
        </w:rPr>
        <w:t xml:space="preserve"> Way to </w:t>
      </w:r>
      <w:r w:rsidR="0050274E">
        <w:rPr>
          <w:b/>
          <w:bCs/>
          <w:sz w:val="28"/>
          <w:szCs w:val="28"/>
        </w:rPr>
        <w:t>Imm</w:t>
      </w:r>
      <w:r w:rsidRPr="00EE2BC3">
        <w:rPr>
          <w:b/>
          <w:bCs/>
          <w:sz w:val="28"/>
          <w:szCs w:val="28"/>
        </w:rPr>
        <w:t>igrate to Canada</w:t>
      </w:r>
    </w:p>
    <w:p w14:paraId="589B1BEB" w14:textId="1E5B3FAF" w:rsidR="00EE2BC3" w:rsidRDefault="00EE2BC3" w:rsidP="00EE2BC3">
      <w:r>
        <w:t xml:space="preserve">Canada is the most preferred destination by migrants as it offers a better lifestyle and an </w:t>
      </w:r>
      <w:r w:rsidR="0050274E">
        <w:t>exceptional</w:t>
      </w:r>
      <w:r>
        <w:t xml:space="preserve"> quality of life. </w:t>
      </w:r>
      <w:r>
        <w:t xml:space="preserve">Canada has countless opportunities for permanent residence. Apart from the express entry programs, </w:t>
      </w:r>
      <w:r w:rsidR="0050274E">
        <w:t>there are still</w:t>
      </w:r>
      <w:r>
        <w:t xml:space="preserve"> around 80</w:t>
      </w:r>
      <w:r w:rsidR="0050274E">
        <w:t xml:space="preserve"> diverse </w:t>
      </w:r>
      <w:r>
        <w:t>Provincial Nominee Programs (PNP) for permanent residence in Canada.</w:t>
      </w:r>
    </w:p>
    <w:p w14:paraId="05883E8D" w14:textId="74CD25C7" w:rsidR="00EE7833" w:rsidRDefault="00EE2BC3" w:rsidP="00EE2BC3">
      <w:r>
        <w:t xml:space="preserve">Canada has ten provinces and three territories, and the Provincial Nominee Program (PNP) allows immigrants to apply for permanent residence in each province or territory. </w:t>
      </w:r>
    </w:p>
    <w:p w14:paraId="14352D37" w14:textId="56D460D7" w:rsidR="00EE2BC3" w:rsidRDefault="00EE7833" w:rsidP="00EE2BC3">
      <w:r w:rsidRPr="00EE7833">
        <w:t>Additionally, the Provincial Nominee Programs (PNPs) are designed exclusively for people who want to immigrate to a particular Canadian territory or province.</w:t>
      </w:r>
    </w:p>
    <w:p w14:paraId="52AE012A" w14:textId="7D2F3DB9" w:rsidR="00EE2BC3" w:rsidRDefault="00EE2BC3" w:rsidP="00EE2BC3">
      <w:r>
        <w:t xml:space="preserve">So, you have an opportunity to become </w:t>
      </w:r>
      <w:r w:rsidR="0050274E">
        <w:t xml:space="preserve">a </w:t>
      </w:r>
      <w:r>
        <w:t>permanent resident of Canada by nominating yourself in the following regions</w:t>
      </w:r>
      <w:r w:rsidR="00EE7833">
        <w:t xml:space="preserve"> operating more than 80 </w:t>
      </w:r>
      <w:r w:rsidR="00EE7833" w:rsidRPr="00EE7833">
        <w:t>Provincial Nominee Programs for Canadian Permanent Residence</w:t>
      </w:r>
      <w:r w:rsidR="00EE7833">
        <w:t>:</w:t>
      </w:r>
    </w:p>
    <w:p w14:paraId="41257995" w14:textId="4665CC09" w:rsidR="00EE7833" w:rsidRPr="00B0387F" w:rsidRDefault="00EE7833" w:rsidP="00EE7833">
      <w:pPr>
        <w:pStyle w:val="ListParagraph"/>
        <w:numPr>
          <w:ilvl w:val="0"/>
          <w:numId w:val="1"/>
        </w:numPr>
        <w:rPr>
          <w:b/>
          <w:bCs/>
        </w:rPr>
      </w:pPr>
      <w:r w:rsidRPr="00B0387F">
        <w:rPr>
          <w:b/>
          <w:bCs/>
        </w:rPr>
        <w:t>Alberta</w:t>
      </w:r>
    </w:p>
    <w:p w14:paraId="55B62BF5" w14:textId="4A515182" w:rsidR="00EE7833" w:rsidRPr="00B0387F" w:rsidRDefault="00EE7833" w:rsidP="00EE7833">
      <w:pPr>
        <w:pStyle w:val="ListParagraph"/>
        <w:numPr>
          <w:ilvl w:val="0"/>
          <w:numId w:val="1"/>
        </w:numPr>
        <w:rPr>
          <w:b/>
          <w:bCs/>
        </w:rPr>
      </w:pPr>
      <w:r w:rsidRPr="00B0387F">
        <w:rPr>
          <w:b/>
          <w:bCs/>
        </w:rPr>
        <w:t>British Columbia</w:t>
      </w:r>
    </w:p>
    <w:p w14:paraId="48C1463F" w14:textId="11C4925D" w:rsidR="00EE7833" w:rsidRPr="00B0387F" w:rsidRDefault="00EE7833" w:rsidP="00EE7833">
      <w:pPr>
        <w:pStyle w:val="ListParagraph"/>
        <w:numPr>
          <w:ilvl w:val="0"/>
          <w:numId w:val="1"/>
        </w:numPr>
        <w:rPr>
          <w:b/>
          <w:bCs/>
        </w:rPr>
      </w:pPr>
      <w:r w:rsidRPr="00B0387F">
        <w:rPr>
          <w:b/>
          <w:bCs/>
        </w:rPr>
        <w:t>Manitoba</w:t>
      </w:r>
    </w:p>
    <w:p w14:paraId="39B0BC79" w14:textId="4E8B1EEF" w:rsidR="00EE7833" w:rsidRPr="00B0387F" w:rsidRDefault="00EE7833" w:rsidP="00EE7833">
      <w:pPr>
        <w:pStyle w:val="ListParagraph"/>
        <w:numPr>
          <w:ilvl w:val="0"/>
          <w:numId w:val="1"/>
        </w:numPr>
        <w:rPr>
          <w:b/>
          <w:bCs/>
        </w:rPr>
      </w:pPr>
      <w:r w:rsidRPr="00B0387F">
        <w:rPr>
          <w:b/>
          <w:bCs/>
        </w:rPr>
        <w:t>Brunswick</w:t>
      </w:r>
    </w:p>
    <w:p w14:paraId="4C3B42C7" w14:textId="4A2E86EC" w:rsidR="00EE7833" w:rsidRPr="00B0387F" w:rsidRDefault="00EE7833" w:rsidP="00EE7833">
      <w:pPr>
        <w:pStyle w:val="ListParagraph"/>
        <w:numPr>
          <w:ilvl w:val="0"/>
          <w:numId w:val="1"/>
        </w:numPr>
        <w:rPr>
          <w:b/>
          <w:bCs/>
        </w:rPr>
      </w:pPr>
      <w:r w:rsidRPr="00B0387F">
        <w:rPr>
          <w:b/>
          <w:bCs/>
        </w:rPr>
        <w:t>Newfoundland and Labrador</w:t>
      </w:r>
    </w:p>
    <w:p w14:paraId="187D9773" w14:textId="75FAEC3D" w:rsidR="00EE7833" w:rsidRPr="00B0387F" w:rsidRDefault="00EE7833" w:rsidP="00EE7833">
      <w:pPr>
        <w:pStyle w:val="ListParagraph"/>
        <w:numPr>
          <w:ilvl w:val="0"/>
          <w:numId w:val="1"/>
        </w:numPr>
        <w:rPr>
          <w:b/>
          <w:bCs/>
        </w:rPr>
      </w:pPr>
      <w:r w:rsidRPr="00B0387F">
        <w:rPr>
          <w:b/>
          <w:bCs/>
        </w:rPr>
        <w:t>Northwest Territories</w:t>
      </w:r>
    </w:p>
    <w:p w14:paraId="2527D160" w14:textId="3645DE91" w:rsidR="00EE7833" w:rsidRPr="00B0387F" w:rsidRDefault="00EE7833" w:rsidP="00EE7833">
      <w:pPr>
        <w:pStyle w:val="ListParagraph"/>
        <w:numPr>
          <w:ilvl w:val="0"/>
          <w:numId w:val="1"/>
        </w:numPr>
        <w:rPr>
          <w:b/>
          <w:bCs/>
        </w:rPr>
      </w:pPr>
      <w:r w:rsidRPr="00B0387F">
        <w:rPr>
          <w:b/>
          <w:bCs/>
        </w:rPr>
        <w:t>Nova Scotia</w:t>
      </w:r>
    </w:p>
    <w:p w14:paraId="03980501" w14:textId="317824A3" w:rsidR="00EE7833" w:rsidRPr="00B0387F" w:rsidRDefault="00EE7833" w:rsidP="00EE7833">
      <w:pPr>
        <w:pStyle w:val="ListParagraph"/>
        <w:numPr>
          <w:ilvl w:val="0"/>
          <w:numId w:val="1"/>
        </w:numPr>
        <w:rPr>
          <w:b/>
          <w:bCs/>
        </w:rPr>
      </w:pPr>
      <w:r w:rsidRPr="00B0387F">
        <w:rPr>
          <w:b/>
          <w:bCs/>
        </w:rPr>
        <w:t>Ontario</w:t>
      </w:r>
    </w:p>
    <w:p w14:paraId="7A04A285" w14:textId="69225163" w:rsidR="00EE7833" w:rsidRPr="00B0387F" w:rsidRDefault="00EE7833" w:rsidP="00EE7833">
      <w:pPr>
        <w:pStyle w:val="ListParagraph"/>
        <w:numPr>
          <w:ilvl w:val="0"/>
          <w:numId w:val="1"/>
        </w:numPr>
        <w:rPr>
          <w:b/>
          <w:bCs/>
        </w:rPr>
      </w:pPr>
      <w:r w:rsidRPr="00B0387F">
        <w:rPr>
          <w:b/>
          <w:bCs/>
        </w:rPr>
        <w:t>Prince Edward Island</w:t>
      </w:r>
    </w:p>
    <w:p w14:paraId="34761D0A" w14:textId="77777777" w:rsidR="00EE7833" w:rsidRPr="00B0387F" w:rsidRDefault="00EE7833" w:rsidP="00EE7833">
      <w:pPr>
        <w:pStyle w:val="ListParagraph"/>
        <w:numPr>
          <w:ilvl w:val="0"/>
          <w:numId w:val="1"/>
        </w:numPr>
        <w:rPr>
          <w:b/>
          <w:bCs/>
        </w:rPr>
      </w:pPr>
      <w:r w:rsidRPr="00B0387F">
        <w:rPr>
          <w:b/>
          <w:bCs/>
        </w:rPr>
        <w:t>Saskatchewan</w:t>
      </w:r>
    </w:p>
    <w:p w14:paraId="56CF758A" w14:textId="0A7B3A3E" w:rsidR="00EE2BC3" w:rsidRPr="00B0387F" w:rsidRDefault="00EE7833" w:rsidP="00EE7833">
      <w:pPr>
        <w:pStyle w:val="ListParagraph"/>
        <w:numPr>
          <w:ilvl w:val="0"/>
          <w:numId w:val="1"/>
        </w:numPr>
        <w:rPr>
          <w:b/>
          <w:bCs/>
        </w:rPr>
      </w:pPr>
      <w:r w:rsidRPr="00B0387F">
        <w:rPr>
          <w:b/>
          <w:bCs/>
        </w:rPr>
        <w:t>Yukon</w:t>
      </w:r>
    </w:p>
    <w:p w14:paraId="41E4F6C2" w14:textId="75358477" w:rsidR="00EE2BC3" w:rsidRDefault="00EE2BC3" w:rsidP="0050274E">
      <w:r>
        <w:t xml:space="preserve">Canada always requires talent who can join them, and PNP or provincial nominee program is the one that eases all the processes related to </w:t>
      </w:r>
      <w:r w:rsidR="0050274E">
        <w:t>Canadian Immigration.</w:t>
      </w:r>
    </w:p>
    <w:p w14:paraId="07DB4779" w14:textId="16891723" w:rsidR="00EE2BC3" w:rsidRDefault="00EE2BC3" w:rsidP="00EE2BC3">
      <w:pPr>
        <w:rPr>
          <w:b/>
          <w:bCs/>
        </w:rPr>
      </w:pPr>
      <w:r w:rsidRPr="00EE2BC3">
        <w:rPr>
          <w:b/>
          <w:bCs/>
        </w:rPr>
        <w:t>Why Choose Us?</w:t>
      </w:r>
    </w:p>
    <w:p w14:paraId="244955A9" w14:textId="32C46E85" w:rsidR="00B0387F" w:rsidRPr="00B0387F" w:rsidRDefault="00B0387F" w:rsidP="00B0387F">
      <w:pPr>
        <w:rPr>
          <w:sz w:val="24"/>
          <w:szCs w:val="24"/>
        </w:rPr>
      </w:pPr>
      <w:r>
        <w:rPr>
          <w:sz w:val="24"/>
          <w:szCs w:val="24"/>
        </w:rPr>
        <w:t>We have answers for all your possible queries!</w:t>
      </w:r>
    </w:p>
    <w:p w14:paraId="02519C04" w14:textId="77777777" w:rsidR="00EE2BC3" w:rsidRDefault="00EE2BC3" w:rsidP="00B0387F">
      <w:pPr>
        <w:pStyle w:val="ListParagraph"/>
        <w:numPr>
          <w:ilvl w:val="0"/>
          <w:numId w:val="2"/>
        </w:numPr>
      </w:pPr>
      <w:r>
        <w:t>How is Canada PNP different from express entry?</w:t>
      </w:r>
    </w:p>
    <w:p w14:paraId="0FDAFBA1" w14:textId="2127C696" w:rsidR="00EE2BC3" w:rsidRDefault="00EE2BC3" w:rsidP="00B0387F">
      <w:pPr>
        <w:pStyle w:val="ListParagraph"/>
        <w:numPr>
          <w:ilvl w:val="0"/>
          <w:numId w:val="2"/>
        </w:numPr>
      </w:pPr>
      <w:r>
        <w:t>How much time</w:t>
      </w:r>
      <w:r w:rsidR="00B0387F">
        <w:t xml:space="preserve"> does </w:t>
      </w:r>
      <w:r w:rsidR="0050274E">
        <w:t xml:space="preserve">the </w:t>
      </w:r>
      <w:r w:rsidR="00B0387F">
        <w:t>PNP application process take?</w:t>
      </w:r>
    </w:p>
    <w:p w14:paraId="5EF40F7A" w14:textId="77777777" w:rsidR="00EE2BC3" w:rsidRDefault="00EE2BC3" w:rsidP="00B0387F">
      <w:pPr>
        <w:pStyle w:val="ListParagraph"/>
        <w:numPr>
          <w:ilvl w:val="0"/>
          <w:numId w:val="2"/>
        </w:numPr>
      </w:pPr>
      <w:r>
        <w:t>How much does it cost for the Canada PNP?</w:t>
      </w:r>
    </w:p>
    <w:p w14:paraId="5402B0CF" w14:textId="0C50EE63" w:rsidR="00EE2BC3" w:rsidRDefault="00B0387F" w:rsidP="00B0387F">
      <w:pPr>
        <w:pStyle w:val="ListParagraph"/>
        <w:numPr>
          <w:ilvl w:val="0"/>
          <w:numId w:val="2"/>
        </w:numPr>
      </w:pPr>
      <w:r>
        <w:t xml:space="preserve">Am I eligible to Apply for Canada </w:t>
      </w:r>
      <w:r w:rsidR="00EE2BC3">
        <w:t>PNP?</w:t>
      </w:r>
    </w:p>
    <w:p w14:paraId="0645C7D9" w14:textId="0E195AE7" w:rsidR="00EE2BC3" w:rsidRDefault="00EE2BC3" w:rsidP="00B0387F">
      <w:pPr>
        <w:pStyle w:val="ListParagraph"/>
        <w:numPr>
          <w:ilvl w:val="0"/>
          <w:numId w:val="2"/>
        </w:numPr>
      </w:pPr>
      <w:r>
        <w:t>W</w:t>
      </w:r>
      <w:r w:rsidR="00B0387F">
        <w:t>hich documents</w:t>
      </w:r>
      <w:r>
        <w:t xml:space="preserve"> are required to apply for Canada PNP?</w:t>
      </w:r>
    </w:p>
    <w:p w14:paraId="7DC0F7B4" w14:textId="15D053F5" w:rsidR="00B0387F" w:rsidRDefault="00B0387F" w:rsidP="00B0387F"/>
    <w:p w14:paraId="74319CDE" w14:textId="2E5BD9B3" w:rsidR="00B0387F" w:rsidRDefault="00B0387F" w:rsidP="00B0387F"/>
    <w:p w14:paraId="14BB74FB" w14:textId="76838990" w:rsidR="00B0387F" w:rsidRDefault="00B0387F" w:rsidP="00B0387F"/>
    <w:p w14:paraId="2F4144FC" w14:textId="77777777" w:rsidR="00B0387F" w:rsidRDefault="00B0387F" w:rsidP="00B0387F"/>
    <w:p w14:paraId="259A9BA4" w14:textId="3CDD3A7B" w:rsidR="00B0387F" w:rsidRDefault="00B0387F" w:rsidP="00EE2BC3">
      <w:pPr>
        <w:rPr>
          <w:b/>
          <w:bCs/>
          <w:sz w:val="24"/>
          <w:szCs w:val="24"/>
        </w:rPr>
      </w:pPr>
      <w:r w:rsidRPr="00B0387F">
        <w:rPr>
          <w:b/>
          <w:bCs/>
          <w:sz w:val="24"/>
          <w:szCs w:val="24"/>
        </w:rPr>
        <w:lastRenderedPageBreak/>
        <w:t xml:space="preserve">Immigrate </w:t>
      </w:r>
      <w:r>
        <w:rPr>
          <w:b/>
          <w:bCs/>
          <w:sz w:val="24"/>
          <w:szCs w:val="24"/>
        </w:rPr>
        <w:t>T</w:t>
      </w:r>
      <w:r w:rsidRPr="00B0387F">
        <w:rPr>
          <w:b/>
          <w:bCs/>
          <w:sz w:val="24"/>
          <w:szCs w:val="24"/>
        </w:rPr>
        <w:t xml:space="preserve">hrough </w:t>
      </w:r>
      <w:proofErr w:type="gramStart"/>
      <w:r>
        <w:rPr>
          <w:b/>
          <w:bCs/>
          <w:sz w:val="24"/>
          <w:szCs w:val="24"/>
        </w:rPr>
        <w:t>The</w:t>
      </w:r>
      <w:proofErr w:type="gramEnd"/>
      <w:r>
        <w:rPr>
          <w:b/>
          <w:bCs/>
          <w:sz w:val="24"/>
          <w:szCs w:val="24"/>
        </w:rPr>
        <w:t xml:space="preserve"> Provincial Nominee Programs of </w:t>
      </w:r>
      <w:r w:rsidRPr="00B0387F">
        <w:rPr>
          <w:b/>
          <w:bCs/>
          <w:sz w:val="24"/>
          <w:szCs w:val="24"/>
        </w:rPr>
        <w:t>Canada with Migrant Group</w:t>
      </w:r>
    </w:p>
    <w:p w14:paraId="38B03E40" w14:textId="7E11361E" w:rsidR="00391C30" w:rsidRDefault="00EE2BC3" w:rsidP="00EE2BC3">
      <w:r>
        <w:t xml:space="preserve">Canada PNP is the best option for those seeking experience in multiple categories, including healthcare, technology, marketing, and many more. For all those, who want to </w:t>
      </w:r>
      <w:r w:rsidR="0050274E">
        <w:t>im</w:t>
      </w:r>
      <w:r>
        <w:t xml:space="preserve">migrate to Canada, PNP is </w:t>
      </w:r>
      <w:r w:rsidR="00391C30">
        <w:t>also among the</w:t>
      </w:r>
      <w:r w:rsidR="0050274E">
        <w:t xml:space="preserve"> considerable opportunities</w:t>
      </w:r>
      <w:r>
        <w:t>.</w:t>
      </w:r>
    </w:p>
    <w:p w14:paraId="5FEA0354" w14:textId="1EA79853" w:rsidR="00EE2BC3" w:rsidRDefault="00EE2BC3" w:rsidP="00391C30">
      <w:r>
        <w:t>Get the best assistance related to Canada PNP</w:t>
      </w:r>
      <w:r w:rsidR="0050274E">
        <w:t xml:space="preserve"> Immigration</w:t>
      </w:r>
      <w:r>
        <w:t xml:space="preserve"> from the expert team at Migrant</w:t>
      </w:r>
      <w:r w:rsidR="0050274E">
        <w:t xml:space="preserve"> Group</w:t>
      </w:r>
      <w:r>
        <w:t xml:space="preserve">. Get seamless PNP </w:t>
      </w:r>
      <w:r w:rsidR="0050274E">
        <w:t>im</w:t>
      </w:r>
      <w:r>
        <w:t>migration services from the Migrant group!</w:t>
      </w:r>
    </w:p>
    <w:p w14:paraId="7099F609" w14:textId="67393627" w:rsidR="003A74B0" w:rsidRDefault="00EE2BC3" w:rsidP="00EE2BC3">
      <w:r>
        <w:t xml:space="preserve">We have the best </w:t>
      </w:r>
      <w:r w:rsidR="0050274E">
        <w:t xml:space="preserve">immigration </w:t>
      </w:r>
      <w:r>
        <w:t>consultants available who make sure that there will be complete transparency between our clients and us. We understand all the terms and conditions first, and then only we offer the best guidance to our clients.</w:t>
      </w:r>
    </w:p>
    <w:p w14:paraId="41E09F70" w14:textId="4ED23C42" w:rsidR="009E2BC5" w:rsidRDefault="009E2BC5" w:rsidP="00EE2BC3">
      <w:r w:rsidRPr="009E2BC5">
        <w:t xml:space="preserve">Apply for permanent residence in Canada with the Migrant Group. Our consultation makes the </w:t>
      </w:r>
      <w:r>
        <w:t>Provincial Nominee Programs</w:t>
      </w:r>
      <w:r w:rsidRPr="009E2BC5">
        <w:t xml:space="preserve"> process hassle-free. Become a permanent resident of Canada and immigrate to Canada for a rewarding career and a higher standard of living.</w:t>
      </w:r>
    </w:p>
    <w:sectPr w:rsidR="009E2B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83DE0"/>
    <w:multiLevelType w:val="hybridMultilevel"/>
    <w:tmpl w:val="030AE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B2963"/>
    <w:multiLevelType w:val="hybridMultilevel"/>
    <w:tmpl w:val="00BA2B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4911779">
    <w:abstractNumId w:val="0"/>
  </w:num>
  <w:num w:numId="2" w16cid:durableId="12672742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wtDQ3s7Q0MjI0MjBR0lEKTi0uzszPAykwrAUAL+ny4ywAAAA="/>
  </w:docVars>
  <w:rsids>
    <w:rsidRoot w:val="007F2D47"/>
    <w:rsid w:val="00391C30"/>
    <w:rsid w:val="003A74B0"/>
    <w:rsid w:val="0050274E"/>
    <w:rsid w:val="007F2D47"/>
    <w:rsid w:val="009E2BC5"/>
    <w:rsid w:val="00B0387F"/>
    <w:rsid w:val="00EE2BC3"/>
    <w:rsid w:val="00EE78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C5F56"/>
  <w15:chartTrackingRefBased/>
  <w15:docId w15:val="{D3965BD0-F7D9-4F04-A2A6-C87E78B29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78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374</Words>
  <Characters>2138</Characters>
  <Application>Microsoft Office Word</Application>
  <DocSecurity>0</DocSecurity>
  <Lines>17</Lines>
  <Paragraphs>5</Paragraphs>
  <ScaleCrop>false</ScaleCrop>
  <Company/>
  <LinksUpToDate>false</LinksUpToDate>
  <CharactersWithSpaces>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20-BCS-017</dc:creator>
  <cp:keywords/>
  <dc:description/>
  <cp:lastModifiedBy>SP20-BCS-017</cp:lastModifiedBy>
  <cp:revision>7</cp:revision>
  <dcterms:created xsi:type="dcterms:W3CDTF">2022-10-10T18:22:00Z</dcterms:created>
  <dcterms:modified xsi:type="dcterms:W3CDTF">2022-10-10T18:51:00Z</dcterms:modified>
</cp:coreProperties>
</file>